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๑)</w:t>
      </w:r>
      <w:r>
        <w:t xml:space="preserve"> </w:t>
      </w:r>
      <w:r>
        <w:t xml:space="preserve">๓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</w:t>
      </w:r>
    </w:p>
    <w:p>
      <w:pPr>
        <w:pStyle w:val="BodyText"/>
      </w:pPr>
      <w:r>
        <w:t xml:space="preserve">(คุณครูปรเมษฐ) สวัสดีนักเรียนทุกคนนะครับ แล้วก็คุณครูที่อยู่ปลายทางทุกท่านนะครับ วันนี้ก็มาพบกันในรายวิชาภาษาไทยเช่นเดิมนะครับ กับครูปรเมษฐและครูคณิตานะครับ วันนี้ครูจะให้นักเรียนมาศึกษาในเรื่องของการพูดโน้มน้าวนะครับ ซึ่งเมื่อวานนี้ เราก็ให้นักเรียนได้ไปทำการบ้านใช่ไหม โดยการไปหาความหมายของคำว่า</w:t>
      </w:r>
      <w:r>
        <w:t xml:space="preserve"> </w:t>
      </w:r>
      <w:r>
        <w:t xml:space="preserve">“</w:t>
      </w:r>
      <w:r>
        <w:t xml:space="preserve">โน้มน้าวม</w:t>
      </w:r>
      <w:r>
        <w:t xml:space="preserve">”</w:t>
      </w:r>
      <w:r>
        <w:t xml:space="preserve"> </w:t>
      </w:r>
      <w:r>
        <w:t xml:space="preserve">นะ นักเรียนไปหาความได้ว่าอย่างในชั่วโมงที่แล้วนะครับ แสดงความคิดเห็นออกมาหน่อยสิ ให้ครูปลายทางได้ฟัง ครูคณิตารู้ความหมายไหม</w:t>
      </w:r>
    </w:p>
    <w:p>
      <w:pPr>
        <w:pStyle w:val="BodyText"/>
      </w:pPr>
      <w:r>
        <w:t xml:space="preserve">(คุณครูคณิตา) ไม่รู้เหมือนกันค่ะครูปรเมษฐ</w:t>
      </w:r>
    </w:p>
    <w:p>
      <w:pPr>
        <w:pStyle w:val="BodyText"/>
      </w:pPr>
      <w:r>
        <w:t xml:space="preserve">(คุณครูปรเมษฐ) โน้ม ลักษณะของมันเป็ฯอย่างไร โค้งตัวลงไป หรือการดึงเหนี่ยวรั้งใช่ไหม ให้เอนลงไป เพราะฉะนั้น ผู้ที่ถูกดึงก็จะต้องเอนตามไปถูกไหมครับ มันเกี่ยวข้องกันอย่างไรนะ กับการพูดโน้มน้าว มันโน้มไปเพื่ออะไร มันโน้มน้าวไปเพื่ออะไร เดี๋ยวครูจะให้พวกเราทุกคนไปศึกษากัน ดีไหมครับครูคณิตาครับ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ดีกว่า เด็ก ๆ ครับ ก่อนที่จะเริ่มเรียนนี่ ครูและครูคณิตาก็มีคำถามนะ เพื่อเป็นการกระตุ้นปลุกระดมความคิดของหนู ๆ นะครับ ครูแพรดูกระดานหน่อย อาชีพใดบ้าง ที่ต้องอาศัยการพูดโน้มน้าวใจให้ผู้อื่นคล้อยตามและปฏิบัติตาม เด็ก ๆ ครับ เห็นคำถามแล้ว ไหนช่วยครูและครูคณิตาคิดสิว่าอาชีพใดที่มันจะต้องใช้การพูดโน้มน้าวนี่ การพูดยังไม่รู้ความหมายจริงใช่ไหม โน้มน้าวนี่คือการดึงให้ลงมาหรืออะไรประมาณนั้นใช่ไหม ว่าอาชีพใดบ้าง ที่ต้องใช้การพูดให้คนอื่นเขาปฏิบัติตาม ตอบมาแล้วครับครูคณิตาครับ มีอาชีพอะไรบ้างนะครับ อาชีพค้าขายค่ะ ผู้ประชาสัมพันธ์ค่ะ</w:t>
      </w:r>
    </w:p>
    <w:p>
      <w:pPr>
        <w:pStyle w:val="BodyText"/>
      </w:pPr>
      <w:r>
        <w:t xml:space="preserve">(คุณครูปรเมษฐ) อาชีพค้าขายนี่มันจะต้องพูดโน้มน้</w:t>
      </w:r>
    </w:p>
    <w:p>
      <w:pPr>
        <w:pStyle w:val="BodyText"/>
      </w:pPr>
      <w:r>
        <w:t xml:space="preserve">(คุณครูคณิตา) พูดโน้มน้าวก็คือเชิญชวนให้ซื่อสินค้าค่ะ</w:t>
      </w:r>
    </w:p>
    <w:p>
      <w:pPr>
        <w:pStyle w:val="BodyText"/>
      </w:pPr>
      <w:r>
        <w:t xml:space="preserve">(คุณครูปรเมษฐ) อ๋อ แล้วถ้าผู้ประชาสัมพันธ์ล่ะครับ มันอยู่แบบไหน ทำอาชีพประมาณไหน แล้วก็พูดโน้มน้าวอย่างไร</w:t>
      </w:r>
    </w:p>
    <w:p>
      <w:pPr>
        <w:pStyle w:val="BodyText"/>
      </w:pPr>
      <w:r>
        <w:t xml:space="preserve">(คุณครูคณิตา) เด็ก ๆ คะ ตอบได้ไหมเอ่ย หากเด็ก ๆ ทราบนะคะ สามารถตอบคุณครูปลายทางได้เลยค่ะ อาชีพของผู้ประชาสัมพันธ์นี่เป็นลักษณะอย่างไร เก่งมากค่ะนักเรียน อาชีพของผู้ประชาสัมพันธ์นะคะ ก็คือเป็นการประชาสัมพันธ์เชิญชวนให้ผู้คนเข้าร่วมในสิ่งที่ต้องการจะสื่อสารหรือประชาสัมพันธ์เรื่องนั้น ๆ นั่นเองค่ะ</w:t>
      </w:r>
    </w:p>
    <w:p>
      <w:pPr>
        <w:pStyle w:val="BodyText"/>
      </w:pPr>
      <w:r>
        <w:t xml:space="preserve">(คุณครูปรเมษฐ) เพราะฉะนั้น ก็จะใช้หลักการพูดโน้มน้าวนี่ล่ะ ทำให้เขาเป็นอย่างไรนักเรียน คล้อยตาม แล้วก็ต้องปฏิบัติต่ามนั่นเอง อีกสักข้อหนึ่งสิ นักเรียนยกตัวอย่างอาชีพที่ต้องอาศัยประสบการณ์ในการพูดที่เคยพบเห็นประจำวัน อาชีพอะไรบ้างที่ใช้ประสบการณ์ในการพูด ที่ต้องมีการพูดเป็นอาวุธนั่นเอง อาชีพใดบ้าง ไหนลองยกตัวอย่างมาสิ ให้เวล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หลายอาชีพเลยครูคณิตาครับเดี๋ยวเราลองสรุปสิว่านักเรียนตอบมาว่าอะไรบ้างนะ ก็อย่างเช่น อาชีพอะไล่ะ ครูใช้การพการพูด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ใช้การพูดนะ เพราะว่าการที่เป็นครูได้นี่ก็จะต้องมีการพูด พูดนี่ต้องโน้มน้าวด้วย นี่ยกตัวอย่างปฏิบัติตาม นี่ยกตัวอย่างจากประสบการณ์จริง หลาย ๆ อาชีพก็ต้องใช้การพูดนี่เป็นอาวุธ เป็นแนวทางที่จะประกอบอาชีพมีหลายอย่างเลยนะครับ เดี๋ยวครูจะให้นักเรียนทำกิจกรรมนะ กิจกรรมนี้มีชื่อว่าอะไรครูคณิตา</w:t>
      </w:r>
    </w:p>
    <w:p>
      <w:pPr>
        <w:pStyle w:val="BodyText"/>
      </w:pPr>
      <w:r>
        <w:t xml:space="preserve">(คุณครูคณิตา) ผู้กล้า อาสา ค้าขายค่ะ</w:t>
      </w:r>
    </w:p>
    <w:p>
      <w:pPr>
        <w:pStyle w:val="BodyText"/>
      </w:pPr>
      <w:r>
        <w:t xml:space="preserve">(คุณครูปรเมษฐ) ในเมื่อนักเรียนเสนอกันมาว่าอาชีพพ่อคหรือแม้ค้าพ่อขายนี่ เป็นอาชีพที่เราต้องให้การพูดโน้มน้าว เดี๋ยวเราจะให้ผู้กล้าออกมาอาสาค้าขาย เดี๋ยวครูจะมีสินค้าให้หนูขาย ให้หนูพูดให้คนซื้อของหนูให้ได้ ขออาสาครับ ใครที่เป็นผู้กล้า เก่งมีความสามารถเชิญหน้าห้องเลยลูก ออกมาครับ เดี๋ยวครูให้ดูภาพ ออกมาแล้วใช่ไหม เดี๋ยวดูภาพนี้แล้วให้หนูนั้นโฆษณาพูดโน้มน้าวขายสินค้านี้ให้ได้ พร้อมหรือยัง ดูเลยครับ</w:t>
      </w:r>
    </w:p>
    <w:p>
      <w:pPr>
        <w:pStyle w:val="BodyText"/>
      </w:pPr>
      <w:r>
        <w:t xml:space="preserve">(คุณครูคณิตา) นั่นก็คืออะไรคะนี่</w:t>
      </w:r>
    </w:p>
    <w:p>
      <w:pPr>
        <w:pStyle w:val="BodyText"/>
      </w:pPr>
      <w:r>
        <w:t xml:space="preserve">(คุณครูปรเมษฐ) คืออะไร คือ ปลา…</w:t>
      </w:r>
    </w:p>
    <w:p>
      <w:pPr>
        <w:pStyle w:val="BodyText"/>
      </w:pPr>
      <w:r>
        <w:t xml:space="preserve">(คุณครูคณิตา) ปลาทูนั่นเองค่ะ</w:t>
      </w:r>
    </w:p>
    <w:p>
      <w:pPr>
        <w:pStyle w:val="BodyText"/>
      </w:pPr>
      <w:r>
        <w:t xml:space="preserve">(คุณครูปรเมษฐ) นี่สมแล้ทู แปลว่า 2 มี 2 ตัวพอดีเลย ปลาทูลักษณะแบบนี้นี่ก็จะอยู่ที่จังหวัดสมุทรสงครามนะครับ หน้างอคอหักเป็นเอกลักษณ์ หรือจังหวัดอื่น ๆ ก็ทำตาม แต่ที่แรก คือ แม่หลนักเรียนนะ ที่อยู่จังหวัดสมุทรสงครามนี่จะรู้ดีเลยนะลูก พร้อมหรือยัง เตรียมตัวนะครับ ทำอย่างไรก็ได้ ให้ปลาทู 2 ตัวที่นอนอยู่ในเข่งนี่ขายได้ 1. ให้ครูคณิตานับดีกว่า ให้ลุ้น ๆ หน่อย</w:t>
      </w:r>
    </w:p>
    <w:p>
      <w:pPr>
        <w:pStyle w:val="BodyText"/>
      </w:pPr>
      <w:r>
        <w:t xml:space="preserve">(คุณครูคณิตา) เด็ก ๆ คะ พร้อมที่จะพูดโน้พูดโน้มน้าวในการให้เพื่อน ๆ นี่ ซื้อปลาทูหรือยังเอ่ย ถ้าพร้อมแล้วสวมวิญญาณของพ่อค้าและแม่ค้าได้เลยค่ะ วิญญาณของพ่อค้าและแม่ค้าได้มาประทับร่างอยู่ ณ ที่แห่งนี้แล้ว ขอให้นักเรียนนะคะ พูดเชิญชวนได้ ณ บัดนี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ปรบมือให้ตัวเอง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ก่งมากเลยนะคะ ที่พูดจาโน้วน้าวนะคะให้เพื่อน ๆ ซื้อปลาทูได้ เอาล่ะค่ะ เด็ก ๆ คะ เนื่องจากคุณครูนี่ได้ดูเด็ก ๆ เป็นที่เรียบร้อยแล้ว ถึงเวลาแล้วล่ะค่ะ ครูจะมีตัวอย่างของคุณครูมาให้นักเรียนได้ชมนะคะ เกี่ยวกับการพูดโน้มน้าวในการซื้อปลาทูนั่นเองค่ะ พร้อมหรือยังคะ ถ้าพร้อมแล้ว ขอเชิญพบกับพ่อค้าขายปลาทูได้เลยค่ะ</w:t>
      </w:r>
    </w:p>
    <w:p>
      <w:pPr>
        <w:pStyle w:val="BodyText"/>
      </w:pPr>
      <w:r>
        <w:t xml:space="preserve">(คุณครูปรเมษฐ) ให้ผมเป็นพ่อค้าเสียแล้วหรือครับครูคณิตา ในเมื่อเขาให้เราเป็น เขาให้เป็น เราก็ต้องเป็น เอาล่ะครับ ปลาทูสด ๆ ใหม่ ๆ มาจากทะเล ขึ้นเมื่อสักครู่นี่ นึ่งแล้วก็มาขายเลยนะครนัเข่ง เข่ง เข่ง ปลาทู ใคร ๆ ก็รู้ว่าปลาทูมันอยู่ในเข่ง ปลาทู 2 ตัว ในราคาเข็งละ 10 บาท ซื้อ 3 เข่ง แถม 2 เข่ง ในราคา ราคา 50 บาทนะครับ ใครสนใจขอเชิญมาซื่้อ ได้เลยกับปลาทูยี่ห้อ คณิตา vs ปรเมษฐ มาเลยครับ ได้ไหม แบบนี้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ซื้อไหม เขาซื้อไหม</w:t>
      </w:r>
    </w:p>
    <w:p>
      <w:pPr>
        <w:pStyle w:val="BodyText"/>
      </w:pPr>
      <w:r>
        <w:t xml:space="preserve">(คุณครูคณิตา) ก็แล้วแต่ท่านผู้ชมและนักเรียนแล้วกันค่ะ</w:t>
      </w:r>
    </w:p>
    <w:p>
      <w:pPr>
        <w:pStyle w:val="BodyText"/>
      </w:pPr>
      <w:r>
        <w:t xml:space="preserve">(คุณครูปรเมษฐ) จะซื้อไหม ถ้าโฆษณาแบบนี้</w:t>
      </w:r>
    </w:p>
    <w:p>
      <w:pPr>
        <w:pStyle w:val="BodyText"/>
      </w:pPr>
      <w:r>
        <w:t xml:space="preserve">(คุณครูคณิตา) ซื้อดีไหมนะ</w:t>
      </w:r>
    </w:p>
    <w:p>
      <w:pPr>
        <w:pStyle w:val="BodyText"/>
      </w:pPr>
      <w:r>
        <w:t xml:space="preserve">(คุณครูปรเมษฐ) กับพ่อค้าอีกคนหนึ่ง ปลาทูวันนี้ก็มีมาบริการนะครับ 2 ตัว 10 บาท ใครวนใจเชิญเลือกซื้อหาได้นะ ซื้อเสร็จแล้วเราก็ไปปฏิบัติธรรมกันเลย แบบนี้กับแบบเมื่อสักครู่นี้</w:t>
      </w:r>
    </w:p>
    <w:p>
      <w:pPr>
        <w:pStyle w:val="BodyText"/>
      </w:pPr>
      <w:r>
        <w:t xml:space="preserve">(คุณครูคณิตา) ก็น่าซื้อทั้ง 2 แบบนะ ไปซื้อปลาทูปฏิบัติธรรม ก็ถือเป็นการช่วยเรื่องการทำบุญนะคะ แต่อีกพ่อค้าคนแรกนะคะ ก็เป็นความบันเทิง ให้ความสนุกสนาน เพราะฉะนั้นนี่ การค้าขายของแต่ลพะคก็มีสไตล์หรือวิธีการที่แตกต่างกันนั่นเอง คุณครูไม่สามารถตัดสินได้ ว่าของใครน่าซื้อ ของใครไม่น่าซื้อ</w:t>
      </w:r>
    </w:p>
    <w:p>
      <w:pPr>
        <w:pStyle w:val="BodyText"/>
      </w:pPr>
      <w:r>
        <w:t xml:space="preserve">(คุณครูปรเมษฐ) ก็อยู่ที่วิธพูด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่าจะให้ครูคณิตาลองลองไหมลองขายให้เด็ก ๆ ดูไหม</w:t>
      </w:r>
    </w:p>
    <w:p>
      <w:pPr>
        <w:pStyle w:val="BodyText"/>
      </w:pPr>
      <w:r>
        <w:t xml:space="preserve">(คุณครูคณิตา) ไม่เป็นไรค่ะนักเรียน</w:t>
      </w:r>
    </w:p>
    <w:p>
      <w:pPr>
        <w:pStyle w:val="BodyText"/>
      </w:pPr>
      <w:r>
        <w:t xml:space="preserve">(คุณครูปรเมษฐ) ไปกันต่อเลยลูก การพูดโน้วน้าวนะครับ มันคืออะไรครูคณิตาครับ</w:t>
      </w:r>
    </w:p>
    <w:p>
      <w:pPr>
        <w:pStyle w:val="BodyText"/>
      </w:pPr>
      <w:r>
        <w:t xml:space="preserve">(คุณครูคณิตา) การพูดโน้มน้าวเป็นการพูดหรือเชิญชวนให้ผู้ฟังเกิดความรู้สึกคล้อยตหรือเกิดกำลังใจให้เกิดการทำสิ่งซึ่งการพูดโน้มน้าวใจนี้ผู้พูดต้องอาศัยการฝึกฝนจนเกินความชำนาน</w:t>
      </w:r>
    </w:p>
    <w:p>
      <w:pPr>
        <w:pStyle w:val="BodyText"/>
      </w:pPr>
      <w:r>
        <w:t xml:space="preserve">(คุณครูปรเมษฐ) นี่ก็เป็นความหมายพูดเพื่อให้เขาทำตามเรานั่นเอง สั้น ๆ ก็คือพูดเพื่อให้เขานี่ปฏิบัติตามและทำตามที่เราคิด นั่นล่ะครับ จุดประสงค์ของการเรียนรู้ในวันนี้ เดี๋ยวครูคณิตาฟังนะครับ ทำอะไรบ้างวันนี้</w:t>
      </w:r>
    </w:p>
    <w:p>
      <w:pPr>
        <w:pStyle w:val="BodyText"/>
      </w:pPr>
      <w:r>
        <w:t xml:space="preserve">(คุณครูคณิตา) จุดประสงค์การเรียนรู้ 1. อธิบายหลักการพูดโน้มน้วมใจได้ 2. พูดโน้มน้าวใจได้ 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นั้นจะได้ปฏิบัติในชั่วโมงนี้ ก็คือการพูดโน้มน้าวใจนั่นเองครับ นี่เป็นบทโฆษณา พลังงานหารสอง เดี๋ยวเราจะอ่านกันพร้อม ๆ กับนักเรียนดีไหมครูคณิตาครับ</w:t>
      </w:r>
    </w:p>
    <w:p>
      <w:pPr>
        <w:pStyle w:val="BodyText"/>
      </w:pPr>
      <w:r>
        <w:t xml:space="preserve">(คุณครูคณิตา) แหม อยากจะช่วยครูปรเมอ่านเหลือเกินนะคะ แต่ประเด็นก็คือ เลยนะสิคะ</w:t>
      </w:r>
    </w:p>
    <w:p>
      <w:pPr>
        <w:pStyle w:val="BodyText"/>
      </w:pPr>
      <w:r>
        <w:t xml:space="preserve">(คุณครูปรเมษฐ) ไม่เคยได้ยินเลยหรือครับ</w:t>
      </w:r>
    </w:p>
    <w:p>
      <w:pPr>
        <w:pStyle w:val="BodyText"/>
      </w:pPr>
      <w:r>
        <w:t xml:space="preserve">(คุณครูคณิตา) ไม่เคยได้ยินเลยค่ะคุณครูปรเมษฐ เดี๋ยวอ่านให้ครูคณิตาฟังสิ บทโฆษณานี้มันพูดถึงเรื่องอะไร เดี๋ยวอ่านไปพร้อม ๆ กับครู 1 2 3 ป. ปลานั้นหายาก ต้องลำบากออกเรือไป ขนส่งจากแดนไกล ใช้น้ำแข็งเปลืองน้ำมัน แช่เย็นก็เสียไป หุงต้มใช้ แก๊ซ พลังงานต้องหมดกัน โอ้ลูกหลานจำจงดี เขาพูดถึงเรื่องอะไรครูคณิตา</w:t>
      </w:r>
    </w:p>
    <w:p>
      <w:pPr>
        <w:pStyle w:val="BodyText"/>
      </w:pPr>
      <w:r>
        <w:t xml:space="preserve">(คุณครูคณิตา) ก็ต้องพูดเกี่ยวกับเรื่องพลังงานอยู่แล้วค่ะ เป็นโฆษณาอะไรคะนี่</w:t>
      </w:r>
    </w:p>
    <w:p>
      <w:pPr>
        <w:pStyle w:val="BodyText"/>
      </w:pPr>
      <w:r>
        <w:t xml:space="preserve">(คุณครูปรเมษฐ) มันเป็นโฆษณาที่ครูยังเด็ก ๆ อยู่เลย ครูจำได้เป็นอาแปะกับอาม่านี่ เขาคุยกันเรื่องการกินข้าว แล้วอาเป๊ะนี่กินไม่หมด อาม่าก็ให้ท่องบทนี้ที่ท่องตอนเด็ก ๆ ท่องเป็นภาษาแบบจีน ๆ นั้นหายากประมาณนี้ครับ ก็เห็นโฆษณานี้ก็นึกถึงเรื่องโน้มน้าว ว่าในโฆษณามันบอกว่าให้เราทำอะไรบ้างนั่นเองครับ ทำอะไรบ้างนั่นเองครับ มีคำถามครับนักเรียน นักเรียนเคยได้ยินบทโฆนี้หรือไม่ ได้เคยได้ยินจากที่ใด ครูก็บอกไปหมดแล้วนะครับ แต่ครูคณิตาไม่เคยได้ยิน น่าเสียดายจัง</w:t>
      </w:r>
    </w:p>
    <w:p>
      <w:pPr>
        <w:pStyle w:val="BodyText"/>
      </w:pPr>
      <w:r>
        <w:t xml:space="preserve">(คุณครูคณิตา) ใช่ค่ะ ครูไม่เคยได้ยินบทนี้นะคะ จริง ๆ เลยค่ะ</w:t>
      </w:r>
    </w:p>
    <w:p>
      <w:pPr>
        <w:pStyle w:val="BodyText"/>
      </w:pPr>
      <w:r>
        <w:t xml:space="preserve">(คุณครูปรเมษฐ) ตั้งแต่ครูเด็ก ๆ แสดงว่านักเรียนก็ไม่เคยได้ยิไปดูกันต่อนะครับ โฆษณาเมื่อสักครู่โน้มน้าวให้นักเรียนทำอะไร อันนี้ต้องตอบครู ให้หนูทำอะไรบ้างในโฆษณานั้นนะครับ ตอบแล้วครูคณิตาครับ ให้ทำอะไรบ้างครับ</w:t>
      </w:r>
    </w:p>
    <w:p>
      <w:pPr>
        <w:pStyle w:val="BodyText"/>
      </w:pPr>
      <w:r>
        <w:t xml:space="preserve">(คุณครูคณิตา) ค่ะ ให้ทำ ก็คือให้ช่วยกันประหยัดพลังงานนั่นเองค่ะ</w:t>
      </w:r>
    </w:p>
    <w:p>
      <w:pPr>
        <w:pStyle w:val="BodyText"/>
      </w:pPr>
      <w:r>
        <w:t xml:space="preserve">(คุณครูปรเมษฐ) ถึงได้ชื่อโฆษณาหารสองนั่นเอง เราต้องช่วยกันประหยัดคนในสมัยก่อนนี่ก็คิดถึงเรื่องที่เราจะต้องประหยัดพลังงานมาตั้งนานแล้วใช่ไหมครับ เราจะต้องยิ่งประหยัดพลังงานให้เท่าทวีคุเราน้อยถอยลงมาก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นักเรียนจะปฏิบัติตามโฆษณานี้หรือไม่ เพราะเหตุใด เด็ก ๆ ตอบ ปฏิบัติตามนะ ส่วนใหญ่จะปฏิบัติตาม ครูคณิตาครับ จะปฏิบัติตามหรือไม่ครับ</w:t>
      </w:r>
    </w:p>
    <w:p>
      <w:pPr>
        <w:pStyle w:val="BodyText"/>
      </w:pPr>
      <w:r>
        <w:t xml:space="preserve">(คุณครูคณิตา) ปฏิบัติตามสิคะ เพราะว่าเป็นหน้าที่ของทุกคนอยู่แล้วนะคะ ที่ต้องช่วยกันประหยัดพลังงานค่ะ อย่าไปคิดว่าฉันเป็นเด็กยังไม่ต้องทำ อย่าไปคิดว่าฉันเป็นครูยังไม่ต้องทำ ฉันแก่แล้วยังไม่ต้องทำ ทุกคนต้องช่วยกัน ถึงได้โน้มน้าวให้เราประหยัดพลังงานไงครับเด็ก ๆ ครับ เดี๋ยวเราไปศึกษาใบความรู้กันก่อนนะครับ เรื่องการโน้มน้าวนะ ใบความรู้นี่ชื่ออะไรนะครูคณิตา</w:t>
      </w:r>
    </w:p>
    <w:p>
      <w:pPr>
        <w:pStyle w:val="BodyText"/>
      </w:pPr>
      <w:r>
        <w:t xml:space="preserve">(คุณครูคณิตา) ใบความรู้นี้ชื่อหลักการพูดโน้มน้าวใจค่ะ</w:t>
      </w:r>
    </w:p>
    <w:p>
      <w:pPr>
        <w:pStyle w:val="BodyText"/>
      </w:pPr>
      <w:r>
        <w:t xml:space="preserve">(คุณครูปรเมษฐ) เดี๋ยวครูเด็ก ๆ นั้นไปศึกษา ลองอ่านแล้วก็สรุปด้วยตัวเองก่อน แล้วเดี๋ยวเรามาพบกันอีกครั้งหนึ่ง อ่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แล้วค่ะนักเรียน เดี๋ยวเรามาสรุปใบความรู้กันดีกว่าค่ะ</w:t>
      </w:r>
    </w:p>
    <w:p>
      <w:pPr>
        <w:pStyle w:val="BodyText"/>
      </w:pPr>
      <w:r>
        <w:t xml:space="preserve">(คุณครูปรเมษฐ) เอาล่ะครับ เด็ก ๆ ครับ การพูดโน้มน้าวใจตามที่หนู ๆ ศึกษาในใบความรู้นะครับ หมายถึงอะไร เดี๋ยวเรามาสรุปกันดีกว่า เป็นการพูดให้ผู้อื่นเป็นอย่างไรลูก เชืื่่อถือ มีความเห็นคล้อยตาม เช่น การเชิญชวนให้ทำกิจกรรมใดกิจกรรมหนึ่ง หรือเป็นการพูดโฆษณาสิ่งของหรือกิจกรรมที่ดี ๆ เป็นต้นนะ อย่างเช่น เมื่อสักครู่นี่ที่ครูและครูคณิตาได้พูดโฆษณาเชิญชวนก็เป็นการพูดโน้มน้าวอย่างหนึ่ง ไปดูกันต่อเลยครับ หลักการพูดโน้มน้าวใจมีอะไรบ้างครูคณิตา</w:t>
      </w:r>
    </w:p>
    <w:p>
      <w:pPr>
        <w:pStyle w:val="BodyText"/>
      </w:pPr>
      <w:r>
        <w:t xml:space="preserve">(คุณครูคณิตา) ค่ะ หลักการพูดโน้มน้าวมีทั้งหมด 3 หลักด้วยกันนะคะ ก็คือ 1. กำหนดจุดมุ่งหมายในการพูดให้ชัดเจน</w:t>
      </w:r>
    </w:p>
    <w:p>
      <w:pPr>
        <w:pStyle w:val="BodyText"/>
      </w:pPr>
      <w:r>
        <w:t xml:space="preserve">(คุณครูปรเมษฐ) กำหนดจุดมุ่งหมายในการพูดนี่ คือ เราต้องรู้ก่อนใช่ไหม เราจะพูดเรื่องอะไร เราจะพูดโน้มน้วใจเรื่องอะไร ก็ต้องกำหนด อย่างเช่น จะพูดเรื่องขายของ ก็ต้องกำหนดเนื้อหาข้างในนั้นเป็นอย่างไร จุดมุ่งหมายต้องขายของสำเร็จ จะพูดเพื่อให้เพื่อนมาช่วยเราทำงาน ก็ต้องตั้งจุดมุ่งหมาย ข้อที่ 2 ให้ทำอะไรครับ</w:t>
      </w:r>
    </w:p>
    <w:p>
      <w:pPr>
        <w:pStyle w:val="BodyText"/>
      </w:pPr>
      <w:r>
        <w:t xml:space="preserve">(คุณครูคณิตา) ค่ะ ข้อที่ 2 นะคะ จัดเนื้อหาที่จะพูดค่ะ โดยแบ่งเป็น บทนำ เนื้อหา และบทสรุปค่ะ บทนำ เกริ่นนำ ส่วนเนื้อหาก็คืออาจจะเป็นสิ่งของหรือผลิตภัณฑ์ในสิ่งที่เราต้อที่จะนำเสนอหรือขายได้นั่นเองค่ะ เราก็จะต้องทิ้งท้ายให้น่าสนใจ เพื่อที่จะให้ผู้ฟังนั้นเกิดความคล้อยตามหรือน่าติดตามนั่นเองค่ะ นี่ล่ะครับ ต่อไปครับ นี่สำคัญมากเลย จะพูดโน้มน้าวสำเร็จหรือไม่ก็ต้องพูดด้วยความตั้งใจ ใช้น้ำเสียงให้หนักแน่นจริงจังและจริงใจนี่ สำคัญมาก การที่เราจะพูดให้คนเชื่อถือเรื่องน้ำเสียงนี่เป็นสิ่งสำคัญ ถ้าเราพูดกระแทก มันก็ทำให้ผู้ฟังไม่อยากจะสนใจ ต้องให้นำเสียงที่อ่อนหวานน่าสนใจ ดึงดูดใจได้ คนคนนั้นก็จะพูดโน้มน้าวใจได้สำเร็จ จริง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ข้อปฏิบัตินะ ที่นักเรียนจะพูดโน้มน้าว จะพูดปฏิบัติอย่างไรบ้างครับ</w:t>
      </w:r>
    </w:p>
    <w:p>
      <w:pPr>
        <w:pStyle w:val="BodyText"/>
      </w:pPr>
      <w:r>
        <w:t xml:space="preserve">(คุณครูคณิตา) ค่ะ ข้อ 1 ค่ะ ใช้ภาษาเชิงเสนอแนะ ขอร้อง ไม่บังคับค่ะ เป็นอย่างไรคะ</w:t>
      </w:r>
    </w:p>
    <w:p>
      <w:pPr>
        <w:pStyle w:val="BodyText"/>
      </w:pPr>
      <w:r>
        <w:t xml:space="preserve">(คุณครูปรเมษฐ) เป็นอย่างไรครับ</w:t>
      </w:r>
    </w:p>
    <w:p>
      <w:pPr>
        <w:pStyle w:val="BodyText"/>
      </w:pPr>
      <w:r>
        <w:t xml:space="preserve">(คุณครูคณิตา) ก็คือเป็นการใช้ภาษานะคะ ถูกต้องตามกาลเทศะ และที่สำคัญนะคะ ไม่ควรใช้ภาษาที่แสดงออกถึงการสั่งนั่นเอง อาจจะเป็นการใช้ประโยคบอกเล่า ประโยคขอร้อง ประโยคเชิญชวน ต่าง ๆ แต่ประโยคที่ไม่ควรใช้คือประโยคคำสั่งค่ะ เพราะจะทำให้ผู้ฟังนี้รถึงการบังคับ อาจจะทำให้เกิดความรู้สึกว่าเราไม่ควรใช้ผลิตภัณฑ์นั้นค่ะ</w:t>
      </w:r>
    </w:p>
    <w:p>
      <w:pPr>
        <w:pStyle w:val="BodyText"/>
      </w:pPr>
      <w:r>
        <w:t xml:space="preserve">(คุณครูปรเมษฐ) ก็ไม่ควรที่จะไม่น่าจะทำตาม พูดง่าย ๆ ใช่ไหมครับ ต่อไปครับ ต้องแสดงเหตุผลประกอบให้น่าเชื่อถือ สิ่งนี้ ทุกอย่างมีเกิด มีดับ มีเหตุมีผล การที่มีเหตุ มันก็ต้องย่อมแสดงให้เห็นผลใช่ไหมครับ เราจะทำอะไรให้ใครเชื่อถือนี่จะต้องนำเหตุผลมาอธิบายกำกับนะครับ ต่อไปครับ</w:t>
      </w:r>
    </w:p>
    <w:p>
      <w:pPr>
        <w:pStyle w:val="BodyText"/>
      </w:pPr>
      <w:r>
        <w:t xml:space="preserve">(คุณครูคณิตา) ค่ะ เสนอทางเลให้เห็นทั้งด้านดีและด้านเสียค่ะ อย่างที่บอกนะคะ การที่เราต้องการที่จะพูดโน้มน้าวหรือเชิญชวนใครคนใดคนหนึ่งนี่มันไม่มีทางที่จะมีด้านไปเสียทั้งหมด มันก็จะมีทั้งด้านดีและด้านเสียนะคะ เพราะฉะนั้น ถ้าเรานำเสนอด้านเสียให้เขาก็จะเห็นถึงความบกพร่อง ถ้านักเรียนปกปิดเกี่ยวกับเรื่องข้อบกพร่อง เกิดอะไรขึ้น ก็อาจจะทำให้เสียความรู้สึก และไม่สนใจเกี่ยวกับสิ่งนั้น ๆ ไปเลยก็ได้ค่ะ</w:t>
      </w:r>
    </w:p>
    <w:p>
      <w:pPr>
        <w:pStyle w:val="BodyText"/>
      </w:pPr>
      <w:r>
        <w:t xml:space="preserve">(คุณครูปรเมษฐ) นะครับ และก็ต้องสร้างบรรยากาศให้สนุกสนาน อันนี้เป็นสิ่งสำคัญ อันนี้ใช้ทุกการพูดเลย บรรยากาศให้สนุกสนานนี่ ถ้า ณ บริเวณที่นักเรียนพูดโน้มน้าวใจให้มันสนุกสนานได้ นักเรียนคิดว่าคนเขาจะสนใจไหมลูก แน่นอนครับ คนก็สนใจ เพราะว่าความสนุกนี่มันเป็นสิ่งที่ทุกคน ความสุขมันมาคู่กับความสนุกนะครับ จึงเกิดความสนุกสนาน เราจะต้องสร้างบรรยากาศให้สนุกสนานนั่นเองครับ ข้อต่อไปครับ</w:t>
      </w:r>
    </w:p>
    <w:p>
      <w:pPr>
        <w:pStyle w:val="BodyText"/>
      </w:pPr>
      <w:r>
        <w:t xml:space="preserve">(คุณครูคณิตา) ข้อต่อมานะคะ ก็คือพูดให้ผู้ฟังเกิดความรู้สึกอยากปฏิบัติตามค่ะ ก็คือจะต้องใช้ทักษะการพูด ในการพูดโน้มน้าว เชิญชวนให้ผู้ฟังนี่ต้องการที่จะปฏิบัติตามหรือกระทำในสิ่งที่เราต้องการค่ะ</w:t>
      </w:r>
    </w:p>
    <w:p>
      <w:pPr>
        <w:pStyle w:val="BodyText"/>
      </w:pPr>
      <w:r>
        <w:t xml:space="preserve">(คุณครูปรเมษฐ) ก็พูดง่าย ๆ ว่าทุกข้อเลยนี่ ต้องข้อนี่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้าพูดโน้มน้าวสำเร็จต้องจบที่ข้อนีเขาปฏิบัติตามหนูเมื่อไรน่ะ แสดงว่าหนูพูโโน้มน้าวใจได้สำเร็จนะครับ เดี๋ยวครูจะให้นักเรียนฟังครูพูดโน้มน้าว เดี๋ยวเราให้นักเรียนไปฟังครูพูดโน้มน้าวใจ ครูยังไม่บอกว่าครูอะไร ให้นักเรียนไปตามเอาเอง พูดถึงเรื่องอะไร ให้จับประเด็นสำคัญมาให้ได้ อาจจะเกี่ยวข้องกับการทำงานในวันนี้ก็ได้นะครับ ถ้าพร้อมแล้ว เดี๋ยวเราไปฟังครูพูดโน้มน้าวกันใคร ดูวีดิทัศน์ลูก</w:t>
      </w:r>
    </w:p>
    <w:p>
      <w:pPr>
        <w:pStyle w:val="BodyText"/>
      </w:pPr>
      <w:r>
        <w:t xml:space="preserve">(คุณครูคณิตา) สวัสดีค่ะ เพื่อน ๆ ทุกคน เพื่อน ๆ ทราบหรือไม่คะว่า ทุกวันนี้โลกของเรากำลังเจอกับภาวะโลกร้อน ซึ่งส่งผลกระทบต่อสภาพภูมิอากาของโลกเราสูงขึ้น เกิดฤดูกาลที่เปลี่ยนแปลง ซึ่งสาเหตุหลัก ๆ นั้นไม่ได้เกิดจากฝีมือของธรรมชาติ แต่เกิดจากฝีมือของมนุษย์นั่นก็คือการใช้น้ำมัน การตัดไม้ทำลายป่า รวมไปถึงการใช้ถุงพลาสติกหรือกล่องโฟมที่ใช้ระยะเวลาในการย่อยสลาย 450 ปี ถึงเวลาแล้วค่ะที่เราทุกคนจะต้องมาช่วยกันลดโลกร้อน เพื่อสิ่งแวดล้อมที่ดีต่อโลกของเรา โดยใช้การถุงผ้าลดการใช้ถุงพลาสติก เพียงเท่านี้เราก็สามารถช่วยโลกได้แล้วค่ะ อย่าลืมนะคะ ใช้ถึงผ้า ลดถึงพลาสติก ช่วยโลกของเรา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 นักเรียนรู้หรือยังว่าใครพูดโน้มน่้ให้นักเรียนฟัง เก่งมากเลย คุณครูคณิตานั่นเครูคณิตาพูดโน้มน้าวให้นักเรียนทำอะไรลูก รณรงค์อะไรนะครูคณิตา</w:t>
      </w:r>
    </w:p>
    <w:p>
      <w:pPr>
        <w:pStyle w:val="BodyText"/>
      </w:pPr>
      <w:r>
        <w:t xml:space="preserve">(คุณครูคณิตา) รณรงค์ลดการใช้ถการใช้ถุงพลาสติกแทนการใช้ถุงผ้าค่ะ แล้วนักเรียนจะปฏิบัติตามหรือไม่ การพูดโน้มน้าวใจของครูคณิตาก็ประสบความสำเร็จครับ ไปคำถามกระตุ้นความคิดกันดีกว่านะครับ นักเรียนครับ บุคลิกภาพที่ดีในการพูดโน้มน้าวใจนี่คืออะไรลูก ไหนลองตอบคำถามมาสิ จากการที่หนูนั้นได้สังเกตจากวีดิทหรือหลักการ ต้องมีบุคลิอย่างไร พูดอย่างไร มันถึงจะเป็นบุคลิกภาพที่ดีครับ เด็ก ๆ ตอบมาแล้วครูคณิตาครับ บุคลิกภาพที่ดี มันต้องมีอะไร ต้องทำอย่างไรบ้างครับครูคณิตา</w:t>
      </w:r>
    </w:p>
    <w:p>
      <w:pPr>
        <w:pStyle w:val="BodyText"/>
      </w:pPr>
      <w:r>
        <w:t xml:space="preserve">(คุณครูคณิตา) ค่ะ สิ่งที่เราจะต้องมีนะคะ ก็คือ 1. ค่ะ พูดจาฉะฉานค่ะ แล้วข้อ 2 นะคะ ก็คือจะต้องมีหน้าตาที่ยิ้ม แจ่มใสค่ะ</w:t>
      </w:r>
    </w:p>
    <w:p>
      <w:pPr>
        <w:pStyle w:val="BodyText"/>
      </w:pPr>
      <w:r>
        <w:t xml:space="preserve">(คุณครูปรเมษฐ) นี่ล่ะ 2 อย่างนี้ไปคู่กัน ไปคู่กัน พูดฉะฉาน ยิ้มเข้าไว้ลูก การยิ้มนี่เป็นสิ่งที่ดีนะ เจอหน้ากันก็ขอให้ยิ้วไว้ก่อน การที่เรายิ้มให้กันซึ่งกันและกันทุกวันนี่มันส่งผลกระทบที่ดีนะครับ เพราะฉะนั้นนี่ นักเรียนครับ การยิ้ม การปฏิบัติตัวกับเพื่อนนี่นะ การอยู่ร่วมกันในสังคมเป็นสิ่งที่ดี เพราะฉะนั้น จะต้องปฏิบัติดี ๆ ซึ่งกันเและกัน แล้วมันเกี่ยวกับการพูดโน้มน้าว ก็คือการที่เรายิ้มแย้มแจ่มใสนี่เป็นสิ</w:t>
      </w:r>
    </w:p>
    <w:p>
      <w:pPr>
        <w:pStyle w:val="BodyText"/>
      </w:pPr>
      <w:r>
        <w:t xml:space="preserve">(คุณครูปรเมษฐ) พูดชัดเจนฉะฉาน น่าฟัง ต่อไป ผู้พูดที่ทำให้ผู้ฟังประทับใจจะต้องมีลักษณะอย่างไร ต้องเป็นอย่างไรบ้าง ว่ากันมาครับ เป็นอย่างไรบ้างนะ ต้องมีลักษณะอย่างไรบ้าง</w:t>
      </w:r>
    </w:p>
    <w:p>
      <w:pPr>
        <w:pStyle w:val="BodyText"/>
      </w:pPr>
      <w:r>
        <w:t xml:space="preserve">(คุณครูคณิตา) ค่ะ ต้องมีลักษณะพูดได้สนุกสนาน น่าสนใจ สอดแทรก</w:t>
      </w:r>
    </w:p>
    <w:p>
      <w:pPr>
        <w:pStyle w:val="BodyText"/>
      </w:pPr>
      <w:r>
        <w:t xml:space="preserve">(คุณครูปรเมษฐ) แค่สนุกสนานยังไม่พอนะครับ สิ่งสำคัญต้องสอดแทรกข้อคิด อย่างที่ครูคณิคาอนุรักษ์สิ่งแวดล้อมใช่ไหม ใช้ถุงผ้าต่าง ๆ นี่ ก็ต้องสอดแทรกข้อคิด เรารณรงค์ไปเราได้อะไร ทำไปเพื่ออะไรนั่นเองครับ นักเรียนจะมีหลักในการพูดโน้มน้าวใจอย่างไร อันนี้นักเรียนต้องตอบได้แล้ว ตอบครับ ไปดูกันสิว่านักเรียนตอบมาว่าอย่างไรบ้าง หลักการพูดโน้มน้าวใจ</w:t>
      </w:r>
    </w:p>
    <w:p>
      <w:pPr>
        <w:pStyle w:val="BodyText"/>
      </w:pPr>
      <w:r>
        <w:t xml:space="preserve">(คุณครูคณิตา) ค่ะ หลักการพูดโน้มน้าวใจนะคะ 1. พูดด้วยความจริงใจค่ะ 2. ใช้ภาษากระตุ้นความสนใจค่ะ 3. ใช้ท่าทาง น้ำเสียงที่น่าเชื่อถือค่ะ น้ำเสียงที่น่าเชื่อถือค่ะ</w:t>
      </w:r>
    </w:p>
    <w:p>
      <w:pPr>
        <w:pStyle w:val="BodyText"/>
      </w:pPr>
      <w:r>
        <w:t xml:space="preserve">(คุณครูปรเมษฐ) 3 ข้อนี้สำคัญทั้งสิ้นนะครับ เกี่ยวกับการพูดโน้มน้วมใจ ก็พูดได้ประสบความสำเร็จใช่ไหมครับครูแพทรครูก็มีใบงานมาให้นักเรียนทำครับนักเรียน ใบงานนี้มีชื่อว่า</w:t>
      </w:r>
    </w:p>
    <w:p>
      <w:pPr>
        <w:pStyle w:val="BodyText"/>
      </w:pPr>
      <w:r>
        <w:t xml:space="preserve">(คุณครูคณิตา) เรื่อง การพูดโน้มน้าว ค่ะ</w:t>
      </w:r>
    </w:p>
    <w:p>
      <w:pPr>
        <w:pStyle w:val="BodyText"/>
      </w:pPr>
      <w:r>
        <w:t xml:space="preserve">(คุณครูปรเมษฐ) ครูมีให้แค่ 3 ข้อ ครูตั้งสถานการณ์มา 3 ข้อนะครับ ให้นักเรียนลองร่างบทสิว่านักเรียนจะพูดโน้มน้าวให้สถานการณ์ที่ครูให้มาเป็นจริงนี่จะพูดอย่างไร ร่างบทออกมาครับ ให้เวลาในการทำงานพร้อมแล้วลงมือทำเลยลู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มาถึงช่วงเสริมแนวทางสร้างความคิด เป็นอย่างไรไปดูกันเลยค่ะ ถ้านักเรียนเป็นครูต้องการให้นักเรียนในห้องช่วยดูแลเพื่อนขาเจ็บ ควรพูดพูดว่าอย่างไร ต้องสวมบทบามความเป็ฯครูก่อนใช่ไหม ครูก็จะพูดโน้มน้าวเพื่อน ๆ ในห้อง ลูกศิษย์ที่รักทุกคน ในฐานะที่ลูกเป็นเพื่อนกัน ตอนนี้เพื่อนของเรากำลังมีความทุกข์ จากอาการของร่างกาย เราทุกคนนี่ต้องช่วยกันดูแลเพื่อนนะ แล้วเราจะเกิดควาทรงจำที่ดี ที่ครั้งหนึ่งนี่ เราเคยได้ดูแลซึ่งกันและกัน การที่เราทำแบบนี้เราจะจดจำเพื่อนคนนี้ไป แล้วเราจะช่วยเหลือซึ่งกันและกันถ้าสมมติเป็นครู นักเรียนประมาณไหนครับ ข้อ 2 ไปดูกันดีกว่า ดูสิว่าข้อ 2 ของนักเรียนกับครูคล้าย ๆ กันไหม เดี๋ยวให้ครูคณิตาบ้าง นักเรยียนต้องการรณรงค์ให้เพื่อนเห็นความสำคัญ ของการออกกำลังกาย นักเรียนจะพูดว่าอย่างไรครับ ของนักเรียนว่าอย่างไร ของคุณครูคณิตาว่าอย่างไรค</w:t>
      </w:r>
    </w:p>
    <w:p>
      <w:pPr>
        <w:pStyle w:val="BodyText"/>
      </w:pPr>
      <w:r>
        <w:t xml:space="preserve">(คุณครูคณิตา) สุขภาพเป็นสิ่งสำคัญ ไม่ใช่เพียงรับประทานอาหารดีที่ หรือทำจิตใจให้ผ่องใสเท่านั้น ยังต้องมีการเสิรมสร้างกล้ามเนื้อและความแข็งแรงของร่างกาย การออกกำลังกาย จึงเป็นสิ่งที่เราควรกระทำอย่างสม่ำเสมอ เพื่อร่างกายที่สมบูรณ์พร้อม มาออกกำลังกันนะ</w:t>
      </w:r>
    </w:p>
    <w:p>
      <w:pPr>
        <w:pStyle w:val="BodyText"/>
      </w:pPr>
      <w:r>
        <w:t xml:space="preserve">(คุณครูปรเมษฐ) เด็ก ๆ ครับ จุดประสงค์ของการพูดโน้มน้านี่จะต้องให้ปฏิบัติตามใช่ไหมถึงจะประสบความสำเร็จ ถ้าเทียบกับบทสรุปนี่เพื่ออะไร เพื่อให้ร่างกายที่สมบูรณ์พร้อมนี่ มาออกกำลังกายกันนะ ก็คือการช่วยเชิญไง สุดท้ายแล้วนี่ต้องการให้มาออกกำลังกาย ที่พูดมานี่บทนำเนื้อเรื่อง สุดท้ายนี่สำคัญกว่าเพื่อน ต้องการให้ทำอะไรล่ะ ก็จะอยู่ตรงนี้นะ อย่างเช่นอันนี้นี่ ต้องการให้ทำอะไรครูคณิตา</w:t>
      </w:r>
    </w:p>
    <w:p>
      <w:pPr>
        <w:pStyle w:val="BodyText"/>
      </w:pPr>
      <w:r>
        <w:t xml:space="preserve">(คุณครูคณิตา) ก็เชิญชวนให้ออกกำลังกาย</w:t>
      </w:r>
    </w:p>
    <w:p>
      <w:pPr>
        <w:pStyle w:val="BodyText"/>
      </w:pPr>
      <w:r>
        <w:t xml:space="preserve">(คุณครูปรเมษฐ) ประสบความสำเร็จ คือ คนต้องไปออำกำลัอันนี้ถึงจะประสบความสำเร็จ มีอีกข้อหนึ่งใช่ไหม ครูคณิตา อีกข้อกันเลยดีกว่านะคะ นักเรียนและเพื่อนมาทำรายงานที่บ้านและอยากชวนรับประทานอาหารเย็น ควรพูดว่าอย่างไร</w:t>
      </w:r>
    </w:p>
    <w:p>
      <w:pPr>
        <w:pStyle w:val="BodyText"/>
      </w:pPr>
      <w:r>
        <w:t xml:space="preserve">(คุณครูปรเมษฐ) นักเรียนพูดว่าอย่างไร อันนี้ให้ใครเป็นผู้พูดดีครูคณิตา</w:t>
      </w:r>
    </w:p>
    <w:p>
      <w:pPr>
        <w:pStyle w:val="BodyText"/>
      </w:pPr>
      <w:r>
        <w:t xml:space="preserve">(คุณครูปรเมษฐ) เดี๋ยวดูสิว่าครูจะมีวิธีการพูดอย่างไร อย่างไรลูก วันนี้เราทำรายงานกันมาทั้งวันแล้ว เพื่อน ๆ อย่างเพิ่งรีบกลับนะ คุณแม่ของเรานี่ได้เตรียมอาหารมื้อพิเศษให้ทุกคนได้รับประทานในเย็นวันนี้ ซึ่งเป็นของโปรดของเราทุกคนเลย ถือเป็นการฉลองความสำเร็จของเรา เพื่อน ๆ ไม่ต้องเกรงใจนะ เพราะคุณแม่ท่านนี่ตั้งใจทำให้พวกเรา คิดว่าเพื่อน ๆ จะอยู่กินไหมละ</w:t>
      </w:r>
    </w:p>
    <w:p>
      <w:pPr>
        <w:pStyle w:val="BodyText"/>
      </w:pPr>
      <w:r>
        <w:t xml:space="preserve">(คุณครูคณิตา) อยู่ค่ะ</w:t>
      </w:r>
    </w:p>
    <w:p>
      <w:pPr>
        <w:pStyle w:val="BodyText"/>
      </w:pPr>
      <w:r>
        <w:t xml:space="preserve">(คุณครูปรเมษฐ) เพราะว่านี่เห็นไหม การลงท้ายนี่สำคัญมาก เพื่อน ๆ ไม่ต้องเกรงใจนะ ให้อยู่รับประทานการ เพราะคุณแม่นี่ผู้บังเกิดเกล้าเป็นผู้ทำให้นี่ การพูดโน้มน้าวก็จะประสบความสำเร็จ ประมาณนี้หรือเปล่าครับ สามารถนำไปเป็นแนวทางสร้างความคิดของตนเองได้นะครับ เอาล่ะครับ เด็ก ๆ ครับ เรื่องใบง้านนั้นก็ หนูกับคุณครูปลายทางก็จัดการกันนะครับ ส่วนวันนี้เดี๋ยวเรามาสรุปบทเรียนกันก่อนดี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รุปบทเรียนพากเพียรองค์ความรู้ครับ บุคลิกภาพและความมั่นใจนี่มันมีผลต่อการพูดโน้มน้าวอย่างไร เด็ก ๆ ครับ ช่วยกันแสดง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คุณครูคณิตาคิดว่าบุคลิกนี่มันมีผลต่อการพูดโน้มน้าวอย่างไร</w:t>
      </w:r>
    </w:p>
    <w:p>
      <w:pPr>
        <w:pStyle w:val="BodyText"/>
      </w:pPr>
      <w:r>
        <w:t xml:space="preserve">(คุณครูคณิตา) ค่ะ มีผลก็คือทำให้การพูดมีความน่าเชื่อถือเพิ่มเกิดความน่าเชื่อถือมากขึ้นนั่นเองค่ะ</w:t>
      </w:r>
    </w:p>
    <w:p>
      <w:pPr>
        <w:pStyle w:val="BodyText"/>
      </w:pPr>
      <w:r>
        <w:t xml:space="preserve">(คุณครูปรเมษฐ) เพราะมีบุคลิกภาพนี่มันเป็นสิ่งที่เห็นภายนอกใช่ไหม ถ้าบุคลิกดีนี่ความน่าเชื่อถือก็เพิ่มแล้ว 50 เปอร์เซ็นต์ใช่ไหมครูคณิตา แล้วพูดดีอีก นั่นก็กลายเป็น 90 เต็มร้อย คนก็เชื่อถือใช่ไหม ต้องรักษาบุคลิกภาพให้ดีด้วย การพูดโน้มน้าวใจมันมีประโยชน์อย่างไรครับ แสดงความคิดเห็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ี๋ยวเราไปดูกันสิว่าประโยชน์ของการพูดโน้มน้าวใจเป็นอย่างไร</w:t>
      </w:r>
    </w:p>
    <w:p>
      <w:pPr>
        <w:pStyle w:val="BodyText"/>
      </w:pPr>
      <w:r>
        <w:t xml:space="preserve">(คุณครูคณิตา) ประโยชน์ของการพูดโน้มน้าวใจทำให้ผู้อื่นเข้าใจเจตนาและความต้องการของผู้พูดนั่นเองค่ะ</w:t>
      </w:r>
    </w:p>
    <w:p>
      <w:pPr>
        <w:pStyle w:val="BodyText"/>
      </w:pPr>
      <w:r>
        <w:t xml:space="preserve">(คุณครูปรเมษฐ) นะครับ อันนี้ก็คือประโยชน์ การพูดโน้มน้าวเพื่อให้เขาเข้าใจในเจตนาหรือสิ่งที่ต้องการจะให้เกิดจะให้เป็นนั่นเองครับ บทเรียนครั้งต่อไป ครูคณิตาครับ เราจะไปศึกษาเรื่องของ…</w:t>
      </w:r>
    </w:p>
    <w:p>
      <w:pPr>
        <w:pStyle w:val="BodyText"/>
      </w:pPr>
      <w:r>
        <w:t xml:space="preserve">(คุณครูคณิตา) เราจะศึกษาเกี่ยวกับเรื่องการพูดโน้มน้าวค่ะ โดยเราก็จะเรียนกันอีก 1 บทเรียนใช่ไหมคะ</w:t>
      </w:r>
    </w:p>
    <w:p>
      <w:pPr>
        <w:pStyle w:val="BodyText"/>
      </w:pPr>
      <w:r>
        <w:t xml:space="preserve">(คุณครูปรเมษฐ) ใช่ครับ วันนี้เป็นแค่เพียงร่างไว้ใช่ไหมครับ ยังไม่ได้พูดเพราะฉะนั้นนี่ คาบถัดไปนี่นักเรียนรู้ตัวแล้วใช่ไหมว่าจะต้องทำอย่างไร สิ่งที่ต้องเตรียม มีดังนี้ครับ</w:t>
      </w:r>
    </w:p>
    <w:p>
      <w:pPr>
        <w:pStyle w:val="BodyText"/>
      </w:pPr>
      <w:r>
        <w:t xml:space="preserve">(คุณครูคณิตา) ใบงาน เรื่อง ร่างการพูดโน้มน้าวใจ</w:t>
      </w:r>
    </w:p>
    <w:p>
      <w:pPr>
        <w:pStyle w:val="BodyText"/>
      </w:pPr>
      <w:r>
        <w:t xml:space="preserve">(คุณครูปรเมษฐ) พรุ่งนี้นี่ คาบถัดไปเราจะได้ร่างบท ว่าเราจะพูดอย่างไร แล้วเราจะได้พูดกันจริง ๆ เลย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ักเรียนสามารถได้ตามที่อยู่ด้านล่างนี้เลยนะ อย่างที่ครูบอกนะ ให้เด็ก ๆ นั้นกลับไปทบทวนนะครับ เรียนในห้องนี่มันก็ได้ครึ่งหนึ่ง จะไปได้อีกครึ่งหนึ่งให้ได้เต็มร้อย่าทิ้งนะครับ แล้วความรู้นั้นมันจะฝังตน ติดตัวหนูไปตลอดชั่วกาวันนี้ครูและครูคณิตาลาไปก่อนนะครับ สวัสดีครับ</w:t>
      </w:r>
    </w:p>
    <w:p>
      <w:pPr>
        <w:pStyle w:val="BodyText"/>
      </w:pPr>
      <w:r>
        <w:t xml:space="preserve">(คุณครูคณิตา) สวัสด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๑ การพูดโน้มน้าว (๑) ๓๑ ส.ค. ๖๔ (มีใบงาน และใบความรู้)</dc:title>
  <dc:creator/>
  <cp:keywords/>
  <dcterms:created xsi:type="dcterms:W3CDTF">2022-03-28T03:52:13Z</dcterms:created>
  <dcterms:modified xsi:type="dcterms:W3CDTF">2022-03-28T0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10 น.</vt:lpwstr>
  </property>
  <property fmtid="{D5CDD505-2E9C-101B-9397-08002B2CF9AE}" pid="3" name="subtitle">
    <vt:lpwstr/>
  </property>
</Properties>
</file>